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DC208" w14:textId="77777777" w:rsidR="004072B1" w:rsidRPr="00824961" w:rsidRDefault="004072B1" w:rsidP="004072B1">
      <w:pPr>
        <w:rPr>
          <w:b/>
          <w:bCs/>
          <w:sz w:val="40"/>
          <w:szCs w:val="40"/>
          <w:u w:val="single"/>
        </w:rPr>
      </w:pPr>
      <w:r w:rsidRPr="00824961">
        <w:rPr>
          <w:b/>
          <w:bCs/>
          <w:sz w:val="40"/>
          <w:szCs w:val="40"/>
          <w:u w:val="single"/>
        </w:rPr>
        <w:t>IDX Search Configuration</w:t>
      </w:r>
    </w:p>
    <w:p w14:paraId="1EB37420" w14:textId="51AE3A46" w:rsidR="004072B1" w:rsidRDefault="004072B1" w:rsidP="004072B1"/>
    <w:p w14:paraId="23FE77E2" w14:textId="2BF66419" w:rsidR="00380A36" w:rsidRPr="00824961" w:rsidRDefault="00380A36" w:rsidP="00380A36">
      <w:pPr>
        <w:pStyle w:val="ListParagraph"/>
        <w:numPr>
          <w:ilvl w:val="0"/>
          <w:numId w:val="1"/>
        </w:numPr>
        <w:rPr>
          <w:sz w:val="36"/>
          <w:szCs w:val="36"/>
        </w:rPr>
      </w:pPr>
      <w:hyperlink r:id="rId5" w:history="1">
        <w:r w:rsidRPr="00824961">
          <w:rPr>
            <w:color w:val="0000FF"/>
            <w:sz w:val="36"/>
            <w:szCs w:val="36"/>
            <w:u w:val="single"/>
          </w:rPr>
          <w:t>https://www.abor.com/</w:t>
        </w:r>
      </w:hyperlink>
    </w:p>
    <w:p w14:paraId="266AD40C" w14:textId="0F27B2A7" w:rsidR="00380A36" w:rsidRPr="00824961" w:rsidRDefault="00380A36" w:rsidP="00380A36">
      <w:pPr>
        <w:pStyle w:val="ListParagraph"/>
        <w:numPr>
          <w:ilvl w:val="0"/>
          <w:numId w:val="1"/>
        </w:numPr>
      </w:pPr>
      <w:r w:rsidRPr="00824961">
        <w:rPr>
          <w:sz w:val="36"/>
          <w:szCs w:val="36"/>
        </w:rPr>
        <w:t xml:space="preserve">Login - </w:t>
      </w:r>
      <w:r w:rsidRPr="00824961">
        <w:rPr>
          <w:sz w:val="36"/>
          <w:szCs w:val="36"/>
        </w:rPr>
        <w:t>Login</w:t>
      </w:r>
      <w:r w:rsidRPr="004072B1">
        <w:rPr>
          <w:sz w:val="36"/>
          <w:szCs w:val="36"/>
        </w:rPr>
        <w:t>: 716428; Password: Adder123!</w:t>
      </w:r>
    </w:p>
    <w:p w14:paraId="00FD57B6" w14:textId="02FFFF99" w:rsidR="00824961" w:rsidRPr="00380A36" w:rsidRDefault="00824961" w:rsidP="00380A36">
      <w:pPr>
        <w:pStyle w:val="ListParagraph"/>
        <w:numPr>
          <w:ilvl w:val="0"/>
          <w:numId w:val="1"/>
        </w:numPr>
      </w:pPr>
      <w:r>
        <w:rPr>
          <w:sz w:val="36"/>
          <w:szCs w:val="36"/>
        </w:rPr>
        <w:t>Select “Access MLS”</w:t>
      </w:r>
    </w:p>
    <w:p w14:paraId="2630F218" w14:textId="31FD506C" w:rsidR="00380A36" w:rsidRDefault="00380A36" w:rsidP="00824961">
      <w:pPr>
        <w:pStyle w:val="ListParagraph"/>
      </w:pPr>
      <w:bookmarkStart w:id="0" w:name="_GoBack"/>
      <w:r w:rsidRPr="00380A36">
        <w:drawing>
          <wp:inline distT="0" distB="0" distL="0" distR="0" wp14:anchorId="5BE4B9FD" wp14:editId="7E4A9AF5">
            <wp:extent cx="5337174" cy="2190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9613" cy="219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5E030FC8" w14:textId="03C357F5" w:rsidR="00824961" w:rsidRPr="00824961" w:rsidRDefault="00824961" w:rsidP="00380A3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24961">
        <w:rPr>
          <w:sz w:val="36"/>
          <w:szCs w:val="36"/>
        </w:rPr>
        <w:t>Select “MLS”</w:t>
      </w:r>
    </w:p>
    <w:p w14:paraId="68127E37" w14:textId="5D8E3EE6" w:rsidR="00824961" w:rsidRDefault="00380A36" w:rsidP="00824961">
      <w:pPr>
        <w:pStyle w:val="ListParagraph"/>
      </w:pPr>
      <w:r w:rsidRPr="00380A36">
        <w:drawing>
          <wp:inline distT="0" distB="0" distL="0" distR="0" wp14:anchorId="5BF1E7DE" wp14:editId="5341BA78">
            <wp:extent cx="5162550" cy="206777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1539" cy="2075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D709D" w14:textId="0F7D37C7" w:rsidR="00380A36" w:rsidRDefault="00824961" w:rsidP="00380A36">
      <w:pPr>
        <w:pStyle w:val="ListParagraph"/>
        <w:numPr>
          <w:ilvl w:val="0"/>
          <w:numId w:val="1"/>
        </w:numPr>
      </w:pPr>
      <w:r w:rsidRPr="00824961">
        <w:rPr>
          <w:sz w:val="36"/>
          <w:szCs w:val="36"/>
        </w:rPr>
        <w:t xml:space="preserve">Select “My </w:t>
      </w:r>
      <w:proofErr w:type="spellStart"/>
      <w:r w:rsidRPr="00824961">
        <w:rPr>
          <w:sz w:val="36"/>
          <w:szCs w:val="36"/>
        </w:rPr>
        <w:t>Matrex</w:t>
      </w:r>
      <w:proofErr w:type="spellEnd"/>
      <w:r w:rsidRPr="00824961">
        <w:rPr>
          <w:sz w:val="36"/>
          <w:szCs w:val="36"/>
        </w:rPr>
        <w:t xml:space="preserve">” then </w:t>
      </w:r>
      <w:proofErr w:type="gramStart"/>
      <w:r w:rsidRPr="00824961">
        <w:rPr>
          <w:sz w:val="36"/>
          <w:szCs w:val="36"/>
        </w:rPr>
        <w:t>select  “</w:t>
      </w:r>
      <w:proofErr w:type="gramEnd"/>
      <w:r w:rsidRPr="00824961">
        <w:rPr>
          <w:sz w:val="36"/>
          <w:szCs w:val="36"/>
        </w:rPr>
        <w:t>Settings”</w:t>
      </w:r>
      <w:r w:rsidRPr="00824961">
        <w:drawing>
          <wp:inline distT="0" distB="0" distL="0" distR="0" wp14:anchorId="4F7621BC" wp14:editId="6C21EA3D">
            <wp:extent cx="4398723" cy="170497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3092" cy="171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B4EEF" w14:textId="6C241C05" w:rsidR="00824961" w:rsidRDefault="00824961" w:rsidP="00380A36">
      <w:pPr>
        <w:pStyle w:val="ListParagraph"/>
        <w:numPr>
          <w:ilvl w:val="0"/>
          <w:numId w:val="1"/>
        </w:numPr>
      </w:pPr>
      <w:r>
        <w:rPr>
          <w:sz w:val="36"/>
          <w:szCs w:val="36"/>
        </w:rPr>
        <w:lastRenderedPageBreak/>
        <w:t>Select “IDX Configuration”</w:t>
      </w:r>
      <w:r w:rsidRPr="00824961">
        <w:rPr>
          <w:noProof/>
        </w:rPr>
        <w:t xml:space="preserve"> </w:t>
      </w:r>
      <w:r w:rsidRPr="00824961">
        <w:drawing>
          <wp:inline distT="0" distB="0" distL="0" distR="0" wp14:anchorId="579DD3AC" wp14:editId="1342C598">
            <wp:extent cx="3938483" cy="56483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9734" cy="5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E161" w14:textId="747F1EC8" w:rsidR="00824961" w:rsidRPr="00824961" w:rsidRDefault="00824961" w:rsidP="00380A36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824961">
        <w:rPr>
          <w:sz w:val="36"/>
          <w:szCs w:val="36"/>
        </w:rPr>
        <w:t>IDS Setup</w:t>
      </w:r>
    </w:p>
    <w:p w14:paraId="721718A5" w14:textId="3A7B6027" w:rsidR="004072B1" w:rsidRDefault="00824961" w:rsidP="004072B1">
      <w:r w:rsidRPr="00824961">
        <w:lastRenderedPageBreak/>
        <w:drawing>
          <wp:inline distT="0" distB="0" distL="0" distR="0" wp14:anchorId="2A2482A6" wp14:editId="15F9326E">
            <wp:extent cx="5050843" cy="35566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59032" cy="3562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97822" w14:textId="77777777" w:rsidR="004072B1" w:rsidRDefault="004072B1" w:rsidP="004072B1">
      <w:r>
        <w:t xml:space="preserve"> </w:t>
      </w:r>
    </w:p>
    <w:p w14:paraId="361ED1F5" w14:textId="77777777" w:rsidR="00D15CCF" w:rsidRDefault="00D15CCF"/>
    <w:sectPr w:rsidR="00D15C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22F06"/>
    <w:multiLevelType w:val="hybridMultilevel"/>
    <w:tmpl w:val="79F8A5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zc0MzIwMjQ3MTdV0lEKTi0uzszPAykwqgUAi4+7nywAAAA="/>
  </w:docVars>
  <w:rsids>
    <w:rsidRoot w:val="004072B1"/>
    <w:rsid w:val="003345FB"/>
    <w:rsid w:val="00380A36"/>
    <w:rsid w:val="004072B1"/>
    <w:rsid w:val="00824961"/>
    <w:rsid w:val="00B747F2"/>
    <w:rsid w:val="00D1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99502"/>
  <w15:chartTrackingRefBased/>
  <w15:docId w15:val="{7EDF1242-BB52-47B9-BFD1-E834A8BD7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72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2B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80A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abor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rmon</dc:creator>
  <cp:keywords/>
  <dc:description/>
  <cp:lastModifiedBy>Richard Harmon</cp:lastModifiedBy>
  <cp:revision>2</cp:revision>
  <dcterms:created xsi:type="dcterms:W3CDTF">2020-01-13T13:08:00Z</dcterms:created>
  <dcterms:modified xsi:type="dcterms:W3CDTF">2020-01-13T13:08:00Z</dcterms:modified>
</cp:coreProperties>
</file>